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856abd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44d9ae6-9eb5-43ee-af50-eca5b0ce66c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0:40:43Z</dcterms:created>
  <dcterms:modified xsi:type="dcterms:W3CDTF">2023-08-10T20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